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อารมณ์ของบทเพล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คุณครู // สวัสดีครับ นักเรียนทุกคน สวัสดีคุณครูที่อยู่ที่ปลายทางในรายวิชาดนตรีนะครับ ชั่วโมงนี้เป็นไปนะครับ บางคนก็ไม่ได้ไปเที่ยว บางคนก็เรียนพิเศษของบทเพลงนะครับ ซึ่งอยู่ในหน่วยที่หนุ่งนะครับ เรื่องของดนตรีสุนทรีรสนะครับ ประเทศไทยเราก็ต้องมีดนตรีที่มาคู่กับวัฒนธรรมเกี่ยวกับโน๊ตดนตรีที่เราจะรู้ของจังหวะมีผลต่ออารมณ์ของคนเราหรือไม่เพลงให้ทั้งหมด 2 เพลง จะมีเพลง ช้าเข้าใจไหม เดี๋ยวครูจะให้ฟังแล้วนักเรียนก็ฟังต่างคนต่างเขียน2 รอบ เพลงละ 2 รอบ แล้วใน 1 เพลงจะมีความยาว 1-2 นาทีครูเริ่มเลยนะจบไปแล้ว 1 รอบนะครับ เดี๋ยวครูจะเปิดให้ฟังอีก 1 รอบรอบที่ 1 นะครับ จบไปแล้วจะเป็นเพลงเร็ว ครูจะให้ฟังเหมือนกัน ก็คือ 2 รอบนะครับ พร้อมนะ เริ่มจบไปแล้ว 1 รอบนะครับ ให้ฟังเป็นรอบที่ 2 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ดนตรี อารมณ์ของบทเพลง</dc:title>
  <dc:creator/>
  <cp:keywords/>
  <dcterms:created xsi:type="dcterms:W3CDTF">2021-03-23T09:15:00Z</dcterms:created>
  <dcterms:modified xsi:type="dcterms:W3CDTF">2021-03-2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13.17 น.</vt:lpwstr>
  </property>
  <property fmtid="{D5CDD505-2E9C-101B-9397-08002B2CF9AE}" pid="3" name="subtitle">
    <vt:lpwstr/>
  </property>
</Properties>
</file>